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passionate astronomer with over [X years] of experience in observational astronomy, astrophysics, and planetary science, I am writing to express my enthusiastic interest in the Astronomer position at [Institution Name] in Qatar Doha. The opportunity to contribute to cutting-edge research and scientific exploration in this vibrant region aligns perfectly with my career goals and expertise. Qatar Doha has emerged as a hub for innovation, education, and cultural exchange, making it an ideal location to advance the frontiers of astronomy while engaging with a diverse global community.</w:t>
      </w:r>
    </w:p>
    <w:p>
      <w:pPr>
        <w:pStyle w:val="BodyText"/>
      </w:pPr>
      <w:r>
        <w:t xml:space="preserve">My academic background includes a [Ph.D./Master’s] in Astronomy from [University Name], where I specialized in [specific field, e.g., cosmology, exoplanet detection, or galaxy formation]. During my studies and subsequent research roles, I have developed a strong foundation in data analysis, telescope operations, and theoretical modeling. My work has been published in reputable journals such as [Journal Names], and I have actively participated in international collaborations that emphasize the importance of interdisciplinary research. These experiences have equipped me with the technical skills, analytical rigor, and collaborative spirit required to thrive in a dynamic environment like Qatar Doha.</w:t>
      </w:r>
    </w:p>
    <w:p>
      <w:pPr>
        <w:pStyle w:val="BodyText"/>
      </w:pPr>
      <w:r>
        <w:t xml:space="preserve">What draws me most to this opportunity is the unique combination of scientific ambition and cultural richness that defines Qatar Doha. As an astronomer, I am particularly inspired by the region’s growing investment in science and technology, exemplified by initiatives such as the [Qatar National Vision 2030] and the establishment of advanced research facilities like [Al Jazeera Observatory or other relevant institutions]. These efforts reflect a commitment to fostering a global scientific community while preserving the legacy of ancient astronomical traditions. I am eager to contribute my expertise in [specific area, e.g., radio astronomy, stellar evolution, or space instrumentation] to support Qatar’s vision of becoming a leader in astronomical research and education.</w:t>
      </w:r>
    </w:p>
    <w:p>
      <w:pPr>
        <w:pStyle w:val="BodyText"/>
      </w:pPr>
      <w:r>
        <w:t xml:space="preserve">My professional journey has been marked by a passion for uncovering the mysteries of the universe. For instance, during my time at [Previous Institution/Project], I led a project focused on [specific project, e.g., "analyzing data from the James Webb Space Telescope to study distant galaxies"]. This work not only expanded our understanding of cosmic evolution but also underscored the importance of collaboration across borders. Similarly, my experience in [another relevant role or research area] has honed my ability to design experiments, interpret complex datasets, and communicate findings effectively to both technical and non-technical audiences. These skills will enable me to make meaningful contributions to the Astronomer role at [Institution Name] while advancing the institution’s mission of excellence in research and education.</w:t>
      </w:r>
    </w:p>
    <w:p>
      <w:pPr>
        <w:pStyle w:val="BodyText"/>
      </w:pPr>
      <w:r>
        <w:t xml:space="preserve">Qatar Doha offers a unique environment for astronomers, combining state-of-the-art infrastructure with a growing emphasis on STEM education. I am particularly drawn to the opportunity to mentor students and early-career researchers, fostering the next generation of scientific leaders. My commitment to inclusive and accessible science aligns with Qatar’s vision of creating a knowledge-based society. I have previously organized public outreach programs, such as [specific example, e.g., "stargazing events for local schools" or "workshops on celestial navigation"], which demonstrate my dedication to making astronomy engaging and relevant to diverse audiences. In Qatar Doha, I envision contributing to similar initiatives that bridge the gap between scientific discovery and community engagement.</w:t>
      </w:r>
    </w:p>
    <w:p>
      <w:pPr>
        <w:pStyle w:val="BodyText"/>
      </w:pPr>
      <w:r>
        <w:t xml:space="preserve">Furthermore, the cultural and geographical diversity of Qatar Doha presents an unparalleled opportunity for interdisciplinary collaboration. As an astronomer, I am keen to explore partnerships with experts in fields such as engineering, environmental science, and data analytics. For example, integrating advanced computational techniques with observational data could unlock new insights into [specific topic, e.g., "the formation of planetary systems" or "dark matter distribution"]. Qatar’s strategic location also offers unique advantages for astronomical observations, particularly in [specific area, e.g., "low-light pollution conditions" or "access to high-altitude observatories"]. I am excited about the possibility of leveraging these resources to advance both local and global scientific objectives.</w:t>
      </w:r>
    </w:p>
    <w:p>
      <w:pPr>
        <w:pStyle w:val="BodyText"/>
      </w:pPr>
      <w:r>
        <w:t xml:space="preserve">In addition to my technical qualifications, I bring a strong work ethic, adaptability, and a genuine enthusiasm for working in a multicultural setting. My ability to navigate cross-cultural collaborations has been honed through projects with teams in [list countries or institutions], where I learned to balance diverse perspectives while maintaining a shared focus on scientific excellence. This experience has prepared me to thrive in Qatar Doha’s inclusive and forward-thinking environment, where innovation is driven by collaboration and creativity.</w:t>
      </w:r>
    </w:p>
    <w:p>
      <w:pPr>
        <w:pStyle w:val="BodyText"/>
      </w:pPr>
      <w:r>
        <w:t xml:space="preserve">I am deeply committed to the principles of integrity, curiosity, and lifelong learning that define the field of astronomy. The opportunity to contribute to [Institution Name]’s mission in Qatar Doha would allow me to combine my professional expertise with a personal passion for exploring the cosmos. I am confident that my background, skills, and vision align seamlessly with the goals of this position and the broader scientific community in Qatar Doha.</w:t>
      </w:r>
    </w:p>
    <w:p>
      <w:pPr>
        <w:pStyle w:val="BodyText"/>
      </w:pPr>
      <w:r>
        <w:t xml:space="preserve">Thank you for considering my application. I would welcome the opportunity to discuss how my qualifications and aspirations align with the needs of your institution. Please feel free to contact me at [Your Phone Number] or [Your Email Address] at your earliest convenience. I look forward to the possibility of contributing to the exciting work being done in Qatar Doha as an Astronom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Qatar Doha</dc:title>
  <dc:creator/>
  <cp:keywords/>
  <dcterms:created xsi:type="dcterms:W3CDTF">2026-07-23T04:44:01Z</dcterms:created>
  <dcterms:modified xsi:type="dcterms:W3CDTF">2026-07-23T04:44:01Z</dcterms:modified>
</cp:coreProperties>
</file>

<file path=docProps/custom.xml><?xml version="1.0" encoding="utf-8"?>
<Properties xmlns="http://schemas.openxmlformats.org/officeDocument/2006/custom-properties" xmlns:vt="http://schemas.openxmlformats.org/officeDocument/2006/docPropsVTypes"/>
</file>